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51569C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SAP Setup</w:t>
                            </w:r>
                          </w:p>
                          <w:p w:rsidR="001B222A" w:rsidRPr="00040858" w:rsidRDefault="0051569C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enu Favo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51569C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SAP Setup</w:t>
                      </w:r>
                    </w:p>
                    <w:p w:rsidR="001B222A" w:rsidRPr="00040858" w:rsidRDefault="0051569C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enu Favorite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51569C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51569C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51569C" w:rsidP="008D4102">
                            <w:pPr>
                              <w:ind w:left="180"/>
                            </w:pPr>
                            <w:r>
                              <w:t>Organize and add transactions to Favorites list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51569C" w:rsidP="008D4102">
                      <w:pPr>
                        <w:ind w:left="180"/>
                      </w:pPr>
                      <w:r>
                        <w:t>Organize and add transactions to Favorites list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03651" w:rsidRDefault="00A03651" w:rsidP="0051569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A03651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51569C">
                              <w:rPr>
                                <w:b/>
                                <w:szCs w:val="24"/>
                              </w:rPr>
                              <w:t>7</w:t>
                            </w:r>
                            <w:r w:rsidRPr="00A03651">
                              <w:rPr>
                                <w:szCs w:val="24"/>
                              </w:rPr>
                              <w:t xml:space="preserve"> </w:t>
                            </w:r>
                            <w:r w:rsidR="00DE4BAB">
                              <w:rPr>
                                <w:szCs w:val="24"/>
                              </w:rPr>
                              <w:t>–</w:t>
                            </w:r>
                            <w:r w:rsidRPr="00A03651">
                              <w:rPr>
                                <w:szCs w:val="24"/>
                              </w:rPr>
                              <w:t xml:space="preserve"> </w:t>
                            </w:r>
                            <w:r w:rsidR="0051569C">
                              <w:rPr>
                                <w:szCs w:val="24"/>
                              </w:rPr>
                              <w:t>You can change the order the transactions appear.  &lt;</w:t>
                            </w:r>
                            <w:r w:rsidR="0051569C" w:rsidRPr="0051569C">
                              <w:rPr>
                                <w:i/>
                                <w:color w:val="0066FF"/>
                                <w:szCs w:val="24"/>
                              </w:rPr>
                              <w:t>Left-click</w:t>
                            </w:r>
                            <w:r w:rsidR="0051569C">
                              <w:rPr>
                                <w:szCs w:val="24"/>
                              </w:rPr>
                              <w:t>&gt; on the transaction, hold the mouse button down and drag and drop in the location desired.</w:t>
                            </w:r>
                          </w:p>
                          <w:p w:rsidR="0051569C" w:rsidRPr="0051569C" w:rsidRDefault="0051569C" w:rsidP="0051569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1569C" w:rsidRDefault="0051569C" w:rsidP="0051569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The above step will also work with folders in the same manner.</w:t>
                            </w:r>
                          </w:p>
                          <w:p w:rsidR="0051569C" w:rsidRPr="0051569C" w:rsidRDefault="0051569C" w:rsidP="0051569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1569C" w:rsidRPr="0051569C" w:rsidRDefault="00EB0F49" w:rsidP="0051569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If you desire to change the name of the transaction or folder; merely &lt;</w:t>
                            </w:r>
                            <w:r w:rsidRPr="00EB0F49">
                              <w:rPr>
                                <w:i/>
                                <w:color w:val="0066FF"/>
                                <w:szCs w:val="24"/>
                              </w:rPr>
                              <w:t>Right-click</w:t>
                            </w:r>
                            <w:r>
                              <w:rPr>
                                <w:szCs w:val="24"/>
                              </w:rPr>
                              <w:t>&gt; on the item and &lt;</w:t>
                            </w:r>
                            <w:r w:rsidRPr="00EB0F4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szCs w:val="24"/>
                              </w:rPr>
                              <w:t>&gt; Change Favorit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A03651" w:rsidRDefault="00A03651" w:rsidP="0051569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A03651">
                        <w:rPr>
                          <w:b/>
                          <w:szCs w:val="24"/>
                        </w:rPr>
                        <w:t xml:space="preserve">Step </w:t>
                      </w:r>
                      <w:r w:rsidR="0051569C">
                        <w:rPr>
                          <w:b/>
                          <w:szCs w:val="24"/>
                        </w:rPr>
                        <w:t>7</w:t>
                      </w:r>
                      <w:r w:rsidRPr="00A03651">
                        <w:rPr>
                          <w:szCs w:val="24"/>
                        </w:rPr>
                        <w:t xml:space="preserve"> </w:t>
                      </w:r>
                      <w:r w:rsidR="00DE4BAB">
                        <w:rPr>
                          <w:szCs w:val="24"/>
                        </w:rPr>
                        <w:t>–</w:t>
                      </w:r>
                      <w:r w:rsidRPr="00A03651">
                        <w:rPr>
                          <w:szCs w:val="24"/>
                        </w:rPr>
                        <w:t xml:space="preserve"> </w:t>
                      </w:r>
                      <w:r w:rsidR="0051569C">
                        <w:rPr>
                          <w:szCs w:val="24"/>
                        </w:rPr>
                        <w:t>You can change the order the transactions appear.  &lt;</w:t>
                      </w:r>
                      <w:r w:rsidR="0051569C" w:rsidRPr="0051569C">
                        <w:rPr>
                          <w:i/>
                          <w:color w:val="0066FF"/>
                          <w:szCs w:val="24"/>
                        </w:rPr>
                        <w:t>Left-click</w:t>
                      </w:r>
                      <w:r w:rsidR="0051569C">
                        <w:rPr>
                          <w:szCs w:val="24"/>
                        </w:rPr>
                        <w:t>&gt; on the transaction, hold the mouse button down and drag and drop in the location desired.</w:t>
                      </w:r>
                    </w:p>
                    <w:p w:rsidR="0051569C" w:rsidRPr="0051569C" w:rsidRDefault="0051569C" w:rsidP="0051569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51569C" w:rsidRDefault="0051569C" w:rsidP="0051569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The above step will also work with folders in the same manner.</w:t>
                      </w:r>
                    </w:p>
                    <w:p w:rsidR="0051569C" w:rsidRPr="0051569C" w:rsidRDefault="0051569C" w:rsidP="0051569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51569C" w:rsidRPr="0051569C" w:rsidRDefault="00EB0F49" w:rsidP="0051569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If you desire to change the name of the transaction or folder; merely &lt;</w:t>
                      </w:r>
                      <w:r w:rsidRPr="00EB0F49">
                        <w:rPr>
                          <w:i/>
                          <w:color w:val="0066FF"/>
                          <w:szCs w:val="24"/>
                        </w:rPr>
                        <w:t>Right-click</w:t>
                      </w:r>
                      <w:r>
                        <w:rPr>
                          <w:szCs w:val="24"/>
                        </w:rPr>
                        <w:t>&gt; on the item and &lt;</w:t>
                      </w:r>
                      <w:r w:rsidRPr="00EB0F4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szCs w:val="24"/>
                        </w:rPr>
                        <w:t>&gt; Change Favorites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949C4">
                              <w:rPr>
                                <w:b/>
                                <w:color w:val="0066FF"/>
                              </w:rPr>
                              <w:t>SAP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Pr="00443282" w:rsidRDefault="00443282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443282">
                              <w:rPr>
                                <w:i/>
                                <w:color w:val="0066FF"/>
                              </w:rPr>
                              <w:t>Right-Click</w:t>
                            </w:r>
                            <w:r>
                              <w:t>&gt;</w:t>
                            </w:r>
                            <w:r>
                              <w:rPr>
                                <w:sz w:val="28"/>
                              </w:rPr>
                              <w:t xml:space="preserve"> on the Favorites Folder</w:t>
                            </w:r>
                          </w:p>
                          <w:p w:rsidR="00443282" w:rsidRPr="00443282" w:rsidRDefault="00443282" w:rsidP="00443282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43282" w:rsidRDefault="00443282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 xml:space="preserve">A </w:t>
                            </w:r>
                            <w:r w:rsidRPr="00443282">
                              <w:rPr>
                                <w:i/>
                              </w:rPr>
                              <w:t>dropdown</w:t>
                            </w:r>
                            <w:r>
                              <w:t xml:space="preserve"> window opens</w:t>
                            </w:r>
                          </w:p>
                          <w:p w:rsidR="00DE4BAB" w:rsidRPr="00EE0C97" w:rsidRDefault="00DE4BAB" w:rsidP="00A96B8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44797A">
                              <w:rPr>
                                <w:i/>
                              </w:rPr>
                              <w:t>&lt;</w:t>
                            </w:r>
                            <w:r w:rsidR="0044797A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 w:rsidRPr="0044797A">
                              <w:rPr>
                                <w:i/>
                              </w:rPr>
                              <w:t>&gt;</w:t>
                            </w:r>
                            <w:r w:rsidR="0044797A">
                              <w:t xml:space="preserve"> </w:t>
                            </w:r>
                            <w:r w:rsidR="0044797A" w:rsidRPr="0044797A">
                              <w:rPr>
                                <w:b/>
                              </w:rPr>
                              <w:t>Insert Folder</w:t>
                            </w:r>
                            <w:r w:rsidR="0044797A">
                              <w:t xml:space="preserve"> </w:t>
                            </w:r>
                            <w:r w:rsidR="0044797A" w:rsidRPr="0044797A">
                              <w:rPr>
                                <w:sz w:val="20"/>
                                <w:szCs w:val="20"/>
                              </w:rPr>
                              <w:t>(Third line down in menu)</w:t>
                            </w:r>
                          </w:p>
                          <w:p w:rsidR="00EE0C97" w:rsidRPr="00EE0C97" w:rsidRDefault="00EE0C97" w:rsidP="00EE0C97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44797A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E0C97">
                              <w:t xml:space="preserve">A </w:t>
                            </w:r>
                            <w:r>
                              <w:rPr>
                                <w:i/>
                              </w:rPr>
                              <w:t>d</w:t>
                            </w:r>
                            <w:r w:rsidR="00EE0C97">
                              <w:rPr>
                                <w:i/>
                              </w:rPr>
                              <w:t xml:space="preserve">ropdown </w:t>
                            </w:r>
                            <w:r w:rsidR="004F4D2F">
                              <w:t>window opens</w:t>
                            </w:r>
                          </w:p>
                          <w:p w:rsidR="004F4D2F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="0044797A">
                              <w:rPr>
                                <w:i/>
                                <w:color w:val="0066FF"/>
                              </w:rPr>
                              <w:t>Hover Mouse over</w:t>
                            </w:r>
                            <w:r w:rsidR="00CE635C"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 w:rsidR="00CE635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44797A">
                              <w:rPr>
                                <w:color w:val="000000" w:themeColor="text1"/>
                              </w:rPr>
                              <w:t>Settings</w:t>
                            </w:r>
                          </w:p>
                          <w:p w:rsidR="0044797A" w:rsidRDefault="0044797A" w:rsidP="0044797A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4797A" w:rsidRDefault="00EE0C97" w:rsidP="0044797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reate a Folder in the Favorites List</w:t>
                            </w:r>
                            <w:r w:rsidR="0044797A">
                              <w:rPr>
                                <w:i/>
                              </w:rPr>
                              <w:t xml:space="preserve"> </w:t>
                            </w:r>
                            <w:r w:rsidR="0044797A">
                              <w:t>window opens</w:t>
                            </w:r>
                          </w:p>
                          <w:p w:rsidR="0044797A" w:rsidRDefault="00EE0C97" w:rsidP="00EE0C97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Folder Name Field – </w:t>
                            </w:r>
                            <w:r w:rsidRPr="00EE0C97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older name </w:t>
                            </w:r>
                            <w:r w:rsidRPr="00EE0C9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Reports)</w:t>
                            </w:r>
                          </w:p>
                          <w:p w:rsidR="00EE0C97" w:rsidRDefault="00EE0C97" w:rsidP="00EE0C97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EE0C97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rPr>
                                <w:color w:val="000000" w:themeColor="text1"/>
                              </w:rPr>
                              <w:t>&gt;</w:t>
                            </w:r>
                          </w:p>
                          <w:p w:rsidR="00EE0C97" w:rsidRDefault="00EE0C97" w:rsidP="00EE0C97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 new folder will be created immediately below the Favorites Folder.  It will be titled the name given on the prior screen.</w:t>
                            </w:r>
                          </w:p>
                          <w:p w:rsidR="00EE0C97" w:rsidRDefault="00EE0C97" w:rsidP="00EE0C97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Right-click&gt; on the new folder; a new dropdown menu opens with the following selections</w:t>
                            </w:r>
                          </w:p>
                          <w:p w:rsidR="00EE0C97" w:rsidRDefault="00EE0C97" w:rsidP="00AC4DDD">
                            <w:pPr>
                              <w:pStyle w:val="ListParagraph"/>
                              <w:numPr>
                                <w:ilvl w:val="2"/>
                                <w:numId w:val="32"/>
                              </w:numPr>
                              <w:tabs>
                                <w:tab w:val="left" w:pos="1440"/>
                                <w:tab w:val="left" w:pos="3600"/>
                                <w:tab w:val="left" w:pos="3960"/>
                              </w:tabs>
                              <w:ind w:left="3960" w:hanging="2700"/>
                              <w:rPr>
                                <w:color w:val="000000" w:themeColor="text1"/>
                              </w:rPr>
                            </w:pPr>
                            <w:r w:rsidRPr="00AC4DDD">
                              <w:rPr>
                                <w:b/>
                                <w:color w:val="000000" w:themeColor="text1"/>
                              </w:rPr>
                              <w:t>Open Folder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Opens the folder that you clicked; displaying its contents.</w:t>
                            </w:r>
                          </w:p>
                          <w:p w:rsidR="00EE0C97" w:rsidRDefault="00EE0C97" w:rsidP="00AC4DDD">
                            <w:pPr>
                              <w:pStyle w:val="ListParagraph"/>
                              <w:numPr>
                                <w:ilvl w:val="2"/>
                                <w:numId w:val="32"/>
                              </w:numPr>
                              <w:tabs>
                                <w:tab w:val="left" w:pos="1440"/>
                                <w:tab w:val="left" w:pos="3600"/>
                                <w:tab w:val="left" w:pos="3960"/>
                              </w:tabs>
                              <w:ind w:left="3960" w:hanging="2700"/>
                              <w:rPr>
                                <w:color w:val="000000" w:themeColor="text1"/>
                              </w:rPr>
                            </w:pPr>
                            <w:r w:rsidRPr="00AC4DDD">
                              <w:rPr>
                                <w:b/>
                                <w:color w:val="000000" w:themeColor="text1"/>
                              </w:rPr>
                              <w:t>Change Favorites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Allows the user to change the title of the folder.</w:t>
                            </w:r>
                          </w:p>
                          <w:p w:rsidR="00EE0C97" w:rsidRDefault="00EE0C97" w:rsidP="00AC4DDD">
                            <w:pPr>
                              <w:pStyle w:val="ListParagraph"/>
                              <w:numPr>
                                <w:ilvl w:val="2"/>
                                <w:numId w:val="32"/>
                              </w:numPr>
                              <w:tabs>
                                <w:tab w:val="left" w:pos="1440"/>
                                <w:tab w:val="left" w:pos="3600"/>
                                <w:tab w:val="left" w:pos="3960"/>
                              </w:tabs>
                              <w:ind w:left="3960" w:hanging="2700"/>
                              <w:rPr>
                                <w:color w:val="000000" w:themeColor="text1"/>
                              </w:rPr>
                            </w:pPr>
                            <w:r w:rsidRPr="00AC4DDD">
                              <w:rPr>
                                <w:b/>
                                <w:color w:val="000000" w:themeColor="text1"/>
                              </w:rPr>
                              <w:t>Delete Favorites</w:t>
                            </w:r>
                            <w:r w:rsidR="00AC4DDD">
                              <w:rPr>
                                <w:color w:val="000000" w:themeColor="text1"/>
                              </w:rPr>
                              <w:tab/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Removes the folder.</w:t>
                            </w:r>
                          </w:p>
                          <w:p w:rsidR="00EE0C97" w:rsidRDefault="00EE0C97" w:rsidP="00AC4DDD">
                            <w:pPr>
                              <w:pStyle w:val="ListParagraph"/>
                              <w:numPr>
                                <w:ilvl w:val="2"/>
                                <w:numId w:val="32"/>
                              </w:numPr>
                              <w:tabs>
                                <w:tab w:val="left" w:pos="1440"/>
                                <w:tab w:val="left" w:pos="3600"/>
                                <w:tab w:val="left" w:pos="3960"/>
                              </w:tabs>
                              <w:ind w:left="3960" w:hanging="2700"/>
                              <w:rPr>
                                <w:color w:val="000000" w:themeColor="text1"/>
                              </w:rPr>
                            </w:pPr>
                            <w:r w:rsidRPr="00AC4DDD">
                              <w:rPr>
                                <w:b/>
                                <w:color w:val="000000" w:themeColor="text1"/>
                              </w:rPr>
                              <w:t>Insert Folder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Inserts a sub-folder into the selected folder.</w:t>
                            </w:r>
                          </w:p>
                          <w:p w:rsidR="00EE0C97" w:rsidRDefault="00EE0C97" w:rsidP="00AC4DDD">
                            <w:pPr>
                              <w:pStyle w:val="ListParagraph"/>
                              <w:numPr>
                                <w:ilvl w:val="2"/>
                                <w:numId w:val="32"/>
                              </w:numPr>
                              <w:tabs>
                                <w:tab w:val="left" w:pos="1440"/>
                                <w:tab w:val="left" w:pos="3600"/>
                                <w:tab w:val="left" w:pos="3960"/>
                              </w:tabs>
                              <w:ind w:left="3960" w:hanging="2700"/>
                              <w:rPr>
                                <w:color w:val="000000" w:themeColor="text1"/>
                              </w:rPr>
                            </w:pPr>
                            <w:r w:rsidRPr="00AC4DDD">
                              <w:rPr>
                                <w:b/>
                                <w:color w:val="000000" w:themeColor="text1"/>
                              </w:rPr>
                              <w:t>Insert Transaction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Inserts transactions into the selected folder.</w:t>
                            </w:r>
                          </w:p>
                          <w:p w:rsidR="00A96B8B" w:rsidRDefault="00A96B8B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30E01" w:rsidRDefault="00D30E01" w:rsidP="00AC4DD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CE635C">
                              <w:t>&lt;</w:t>
                            </w:r>
                            <w:r w:rsidRPr="00AC4DDD"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t>&gt;</w:t>
                            </w:r>
                            <w:r>
                              <w:t xml:space="preserve"> </w:t>
                            </w:r>
                            <w:r w:rsidR="00AC4DDD">
                              <w:t>Insert Transaction</w:t>
                            </w:r>
                          </w:p>
                          <w:p w:rsidR="00D30E01" w:rsidRPr="00AC4DDD" w:rsidRDefault="00D30E01" w:rsidP="00AC4DDD">
                            <w:pPr>
                              <w:pStyle w:val="ListParagraph"/>
                              <w:ind w:left="144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C4DDD" w:rsidRDefault="00AC4DDD" w:rsidP="00A036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AC4DDD">
                              <w:rPr>
                                <w:i/>
                              </w:rPr>
                              <w:t>Manual entry of a transaction</w:t>
                            </w:r>
                            <w:r>
                              <w:t xml:space="preserve"> window opens</w:t>
                            </w:r>
                          </w:p>
                          <w:p w:rsidR="00AC4DDD" w:rsidRPr="00AC4DDD" w:rsidRDefault="00AC4DDD" w:rsidP="00AC4DD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ind w:left="1080"/>
                              <w:rPr>
                                <w:sz w:val="20"/>
                              </w:rPr>
                            </w:pPr>
                            <w:r>
                              <w:t xml:space="preserve">Transcode Code Field – </w:t>
                            </w:r>
                            <w:r w:rsidRPr="00AC4DDD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 xml:space="preserve">Transaction </w:t>
                            </w:r>
                            <w:r w:rsidRPr="00AC4DDD">
                              <w:rPr>
                                <w:sz w:val="20"/>
                              </w:rPr>
                              <w:t>(i.e., ZMB20)</w:t>
                            </w:r>
                          </w:p>
                          <w:p w:rsidR="00AC4DDD" w:rsidRDefault="00A03651" w:rsidP="00AC4DD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="00AC4DDD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 xml:space="preserve">&gt; </w:t>
                            </w:r>
                          </w:p>
                          <w:p w:rsidR="00243EBB" w:rsidRDefault="00AC4DDD" w:rsidP="00AC4DD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ind w:left="1080"/>
                            </w:pPr>
                            <w:r>
                              <w:t>A new transaction will be inserted into the Folder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949C4">
                        <w:rPr>
                          <w:b/>
                          <w:color w:val="0066FF"/>
                        </w:rPr>
                        <w:t>SAP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Pr="00443282" w:rsidRDefault="00443282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443282">
                        <w:rPr>
                          <w:i/>
                          <w:color w:val="0066FF"/>
                        </w:rPr>
                        <w:t>Right-Click</w:t>
                      </w:r>
                      <w:r>
                        <w:t>&gt;</w:t>
                      </w:r>
                      <w:r>
                        <w:rPr>
                          <w:sz w:val="28"/>
                        </w:rPr>
                        <w:t xml:space="preserve"> on the Favorites Folder</w:t>
                      </w:r>
                    </w:p>
                    <w:p w:rsidR="00443282" w:rsidRPr="00443282" w:rsidRDefault="00443282" w:rsidP="00443282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43282" w:rsidRDefault="00443282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 xml:space="preserve">A </w:t>
                      </w:r>
                      <w:r w:rsidRPr="00443282">
                        <w:rPr>
                          <w:i/>
                        </w:rPr>
                        <w:t>dropdown</w:t>
                      </w:r>
                      <w:r>
                        <w:t xml:space="preserve"> window opens</w:t>
                      </w:r>
                    </w:p>
                    <w:p w:rsidR="00DE4BAB" w:rsidRPr="00EE0C97" w:rsidRDefault="00DE4BAB" w:rsidP="00A96B8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44797A">
                        <w:rPr>
                          <w:i/>
                        </w:rPr>
                        <w:t>&lt;</w:t>
                      </w:r>
                      <w:r w:rsidR="0044797A">
                        <w:rPr>
                          <w:i/>
                          <w:color w:val="0066FF"/>
                        </w:rPr>
                        <w:t>Select</w:t>
                      </w:r>
                      <w:r w:rsidRPr="0044797A">
                        <w:rPr>
                          <w:i/>
                        </w:rPr>
                        <w:t>&gt;</w:t>
                      </w:r>
                      <w:r w:rsidR="0044797A">
                        <w:t xml:space="preserve"> </w:t>
                      </w:r>
                      <w:r w:rsidR="0044797A" w:rsidRPr="0044797A">
                        <w:rPr>
                          <w:b/>
                        </w:rPr>
                        <w:t>Insert Folder</w:t>
                      </w:r>
                      <w:r w:rsidR="0044797A">
                        <w:t xml:space="preserve"> </w:t>
                      </w:r>
                      <w:r w:rsidR="0044797A" w:rsidRPr="0044797A">
                        <w:rPr>
                          <w:sz w:val="20"/>
                          <w:szCs w:val="20"/>
                        </w:rPr>
                        <w:t>(Third line down in menu)</w:t>
                      </w:r>
                    </w:p>
                    <w:p w:rsidR="00EE0C97" w:rsidRPr="00EE0C97" w:rsidRDefault="00EE0C97" w:rsidP="00EE0C97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44797A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E0C97">
                        <w:t xml:space="preserve">A </w:t>
                      </w:r>
                      <w:r>
                        <w:rPr>
                          <w:i/>
                        </w:rPr>
                        <w:t>d</w:t>
                      </w:r>
                      <w:r w:rsidR="00EE0C97">
                        <w:rPr>
                          <w:i/>
                        </w:rPr>
                        <w:t xml:space="preserve">ropdown </w:t>
                      </w:r>
                      <w:r w:rsidR="004F4D2F">
                        <w:t>window opens</w:t>
                      </w:r>
                    </w:p>
                    <w:p w:rsidR="004F4D2F" w:rsidRDefault="004F4D2F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 w:rsidR="0044797A">
                        <w:rPr>
                          <w:i/>
                          <w:color w:val="0066FF"/>
                        </w:rPr>
                        <w:t>Hover Mouse over</w:t>
                      </w:r>
                      <w:r w:rsidR="00CE635C" w:rsidRPr="00CE635C">
                        <w:rPr>
                          <w:color w:val="000000" w:themeColor="text1"/>
                        </w:rPr>
                        <w:t>&gt;</w:t>
                      </w:r>
                      <w:r w:rsidR="00CE635C">
                        <w:rPr>
                          <w:color w:val="000000" w:themeColor="text1"/>
                        </w:rPr>
                        <w:t xml:space="preserve"> </w:t>
                      </w:r>
                      <w:r w:rsidR="0044797A">
                        <w:rPr>
                          <w:color w:val="000000" w:themeColor="text1"/>
                        </w:rPr>
                        <w:t>Settings</w:t>
                      </w:r>
                    </w:p>
                    <w:p w:rsidR="0044797A" w:rsidRDefault="0044797A" w:rsidP="0044797A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4797A" w:rsidRDefault="00EE0C97" w:rsidP="0044797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reate a Folder in the Favorites List</w:t>
                      </w:r>
                      <w:r w:rsidR="0044797A">
                        <w:rPr>
                          <w:i/>
                        </w:rPr>
                        <w:t xml:space="preserve"> </w:t>
                      </w:r>
                      <w:r w:rsidR="0044797A">
                        <w:t>window opens</w:t>
                      </w:r>
                    </w:p>
                    <w:p w:rsidR="0044797A" w:rsidRDefault="00EE0C97" w:rsidP="00EE0C97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Folder Name Field – </w:t>
                      </w:r>
                      <w:r w:rsidRPr="00EE0C97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folder name </w:t>
                      </w:r>
                      <w:r w:rsidRPr="00EE0C97">
                        <w:rPr>
                          <w:color w:val="000000" w:themeColor="text1"/>
                          <w:sz w:val="20"/>
                          <w:szCs w:val="20"/>
                        </w:rPr>
                        <w:t>(i.e., Reports)</w:t>
                      </w:r>
                    </w:p>
                    <w:p w:rsidR="00EE0C97" w:rsidRDefault="00EE0C97" w:rsidP="00EE0C97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EE0C97">
                        <w:rPr>
                          <w:i/>
                          <w:color w:val="0066FF"/>
                        </w:rPr>
                        <w:t>Enter</w:t>
                      </w:r>
                      <w:r>
                        <w:rPr>
                          <w:color w:val="000000" w:themeColor="text1"/>
                        </w:rPr>
                        <w:t>&gt;</w:t>
                      </w:r>
                    </w:p>
                    <w:p w:rsidR="00EE0C97" w:rsidRDefault="00EE0C97" w:rsidP="00EE0C97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 new folder will be created immediately below the Favorites Folder.  It will be titled the name given on the prior screen.</w:t>
                      </w:r>
                    </w:p>
                    <w:p w:rsidR="00EE0C97" w:rsidRDefault="00EE0C97" w:rsidP="00EE0C97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Right-click&gt; on the new folder; a new dropdown menu opens with the following selections</w:t>
                      </w:r>
                    </w:p>
                    <w:p w:rsidR="00EE0C97" w:rsidRDefault="00EE0C97" w:rsidP="00AC4DDD">
                      <w:pPr>
                        <w:pStyle w:val="ListParagraph"/>
                        <w:numPr>
                          <w:ilvl w:val="2"/>
                          <w:numId w:val="32"/>
                        </w:numPr>
                        <w:tabs>
                          <w:tab w:val="left" w:pos="1440"/>
                          <w:tab w:val="left" w:pos="3600"/>
                          <w:tab w:val="left" w:pos="3960"/>
                        </w:tabs>
                        <w:ind w:left="3960" w:hanging="2700"/>
                        <w:rPr>
                          <w:color w:val="000000" w:themeColor="text1"/>
                        </w:rPr>
                      </w:pPr>
                      <w:r w:rsidRPr="00AC4DDD">
                        <w:rPr>
                          <w:b/>
                          <w:color w:val="000000" w:themeColor="text1"/>
                        </w:rPr>
                        <w:t>Open Folder</w:t>
                      </w:r>
                      <w:r>
                        <w:rPr>
                          <w:color w:val="000000" w:themeColor="text1"/>
                        </w:rPr>
                        <w:tab/>
                        <w:t>-</w:t>
                      </w:r>
                      <w:r>
                        <w:rPr>
                          <w:color w:val="000000" w:themeColor="text1"/>
                        </w:rPr>
                        <w:tab/>
                        <w:t>Opens the folder that you clicked; displaying its contents.</w:t>
                      </w:r>
                    </w:p>
                    <w:p w:rsidR="00EE0C97" w:rsidRDefault="00EE0C97" w:rsidP="00AC4DDD">
                      <w:pPr>
                        <w:pStyle w:val="ListParagraph"/>
                        <w:numPr>
                          <w:ilvl w:val="2"/>
                          <w:numId w:val="32"/>
                        </w:numPr>
                        <w:tabs>
                          <w:tab w:val="left" w:pos="1440"/>
                          <w:tab w:val="left" w:pos="3600"/>
                          <w:tab w:val="left" w:pos="3960"/>
                        </w:tabs>
                        <w:ind w:left="3960" w:hanging="2700"/>
                        <w:rPr>
                          <w:color w:val="000000" w:themeColor="text1"/>
                        </w:rPr>
                      </w:pPr>
                      <w:r w:rsidRPr="00AC4DDD">
                        <w:rPr>
                          <w:b/>
                          <w:color w:val="000000" w:themeColor="text1"/>
                        </w:rPr>
                        <w:t>Change Favorites</w:t>
                      </w:r>
                      <w:r>
                        <w:rPr>
                          <w:color w:val="000000" w:themeColor="text1"/>
                        </w:rPr>
                        <w:tab/>
                        <w:t>-</w:t>
                      </w:r>
                      <w:r>
                        <w:rPr>
                          <w:color w:val="000000" w:themeColor="text1"/>
                        </w:rPr>
                        <w:tab/>
                        <w:t>Allows the user to change the title of the folder.</w:t>
                      </w:r>
                    </w:p>
                    <w:p w:rsidR="00EE0C97" w:rsidRDefault="00EE0C97" w:rsidP="00AC4DDD">
                      <w:pPr>
                        <w:pStyle w:val="ListParagraph"/>
                        <w:numPr>
                          <w:ilvl w:val="2"/>
                          <w:numId w:val="32"/>
                        </w:numPr>
                        <w:tabs>
                          <w:tab w:val="left" w:pos="1440"/>
                          <w:tab w:val="left" w:pos="3600"/>
                          <w:tab w:val="left" w:pos="3960"/>
                        </w:tabs>
                        <w:ind w:left="3960" w:hanging="2700"/>
                        <w:rPr>
                          <w:color w:val="000000" w:themeColor="text1"/>
                        </w:rPr>
                      </w:pPr>
                      <w:r w:rsidRPr="00AC4DDD">
                        <w:rPr>
                          <w:b/>
                          <w:color w:val="000000" w:themeColor="text1"/>
                        </w:rPr>
                        <w:t>Delete Favorites</w:t>
                      </w:r>
                      <w:r w:rsidR="00AC4DDD">
                        <w:rPr>
                          <w:color w:val="000000" w:themeColor="text1"/>
                        </w:rPr>
                        <w:tab/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>
                        <w:rPr>
                          <w:color w:val="000000" w:themeColor="text1"/>
                        </w:rPr>
                        <w:tab/>
                        <w:t>Removes the folder.</w:t>
                      </w:r>
                    </w:p>
                    <w:p w:rsidR="00EE0C97" w:rsidRDefault="00EE0C97" w:rsidP="00AC4DDD">
                      <w:pPr>
                        <w:pStyle w:val="ListParagraph"/>
                        <w:numPr>
                          <w:ilvl w:val="2"/>
                          <w:numId w:val="32"/>
                        </w:numPr>
                        <w:tabs>
                          <w:tab w:val="left" w:pos="1440"/>
                          <w:tab w:val="left" w:pos="3600"/>
                          <w:tab w:val="left" w:pos="3960"/>
                        </w:tabs>
                        <w:ind w:left="3960" w:hanging="2700"/>
                        <w:rPr>
                          <w:color w:val="000000" w:themeColor="text1"/>
                        </w:rPr>
                      </w:pPr>
                      <w:r w:rsidRPr="00AC4DDD">
                        <w:rPr>
                          <w:b/>
                          <w:color w:val="000000" w:themeColor="text1"/>
                        </w:rPr>
                        <w:t>Insert Folder</w:t>
                      </w:r>
                      <w:r>
                        <w:rPr>
                          <w:color w:val="000000" w:themeColor="text1"/>
                        </w:rPr>
                        <w:tab/>
                        <w:t>-</w:t>
                      </w:r>
                      <w:r>
                        <w:rPr>
                          <w:color w:val="000000" w:themeColor="text1"/>
                        </w:rPr>
                        <w:tab/>
                        <w:t>Inserts a sub-folder into the selected folder.</w:t>
                      </w:r>
                    </w:p>
                    <w:p w:rsidR="00EE0C97" w:rsidRDefault="00EE0C97" w:rsidP="00AC4DDD">
                      <w:pPr>
                        <w:pStyle w:val="ListParagraph"/>
                        <w:numPr>
                          <w:ilvl w:val="2"/>
                          <w:numId w:val="32"/>
                        </w:numPr>
                        <w:tabs>
                          <w:tab w:val="left" w:pos="1440"/>
                          <w:tab w:val="left" w:pos="3600"/>
                          <w:tab w:val="left" w:pos="3960"/>
                        </w:tabs>
                        <w:ind w:left="3960" w:hanging="2700"/>
                        <w:rPr>
                          <w:color w:val="000000" w:themeColor="text1"/>
                        </w:rPr>
                      </w:pPr>
                      <w:r w:rsidRPr="00AC4DDD">
                        <w:rPr>
                          <w:b/>
                          <w:color w:val="000000" w:themeColor="text1"/>
                        </w:rPr>
                        <w:t>Insert Transaction</w:t>
                      </w:r>
                      <w:r>
                        <w:rPr>
                          <w:color w:val="000000" w:themeColor="text1"/>
                        </w:rPr>
                        <w:tab/>
                        <w:t>-</w:t>
                      </w:r>
                      <w:r>
                        <w:rPr>
                          <w:color w:val="000000" w:themeColor="text1"/>
                        </w:rPr>
                        <w:tab/>
                        <w:t>Inserts transactions into the selected folder.</w:t>
                      </w:r>
                    </w:p>
                    <w:p w:rsidR="00A96B8B" w:rsidRDefault="00A96B8B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D30E01" w:rsidRDefault="00D30E01" w:rsidP="00AC4DD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CE635C">
                        <w:t>&lt;</w:t>
                      </w:r>
                      <w:r w:rsidRPr="00AC4DDD"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t>&gt;</w:t>
                      </w:r>
                      <w:r>
                        <w:t xml:space="preserve"> </w:t>
                      </w:r>
                      <w:r w:rsidR="00AC4DDD">
                        <w:t>Insert Transaction</w:t>
                      </w:r>
                    </w:p>
                    <w:p w:rsidR="00D30E01" w:rsidRPr="00AC4DDD" w:rsidRDefault="00D30E01" w:rsidP="00AC4DDD">
                      <w:pPr>
                        <w:pStyle w:val="ListParagraph"/>
                        <w:ind w:left="1440"/>
                        <w:rPr>
                          <w:sz w:val="12"/>
                          <w:szCs w:val="12"/>
                        </w:rPr>
                      </w:pPr>
                    </w:p>
                    <w:p w:rsidR="00AC4DDD" w:rsidRDefault="00AC4DDD" w:rsidP="00A036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AC4DDD">
                        <w:rPr>
                          <w:i/>
                        </w:rPr>
                        <w:t>Manual entry of a transaction</w:t>
                      </w:r>
                      <w:r>
                        <w:t xml:space="preserve"> window opens</w:t>
                      </w:r>
                    </w:p>
                    <w:p w:rsidR="00AC4DDD" w:rsidRPr="00AC4DDD" w:rsidRDefault="00AC4DDD" w:rsidP="00AC4DD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ind w:left="1080"/>
                        <w:rPr>
                          <w:sz w:val="20"/>
                        </w:rPr>
                      </w:pPr>
                      <w:r>
                        <w:t xml:space="preserve">Transcode Code Field – </w:t>
                      </w:r>
                      <w:r w:rsidRPr="00AC4DDD">
                        <w:rPr>
                          <w:color w:val="0066FF"/>
                        </w:rPr>
                        <w:t xml:space="preserve">Input </w:t>
                      </w:r>
                      <w:r>
                        <w:t xml:space="preserve">Transaction </w:t>
                      </w:r>
                      <w:r w:rsidRPr="00AC4DDD">
                        <w:rPr>
                          <w:sz w:val="20"/>
                        </w:rPr>
                        <w:t>(i.e., ZMB20)</w:t>
                      </w:r>
                    </w:p>
                    <w:p w:rsidR="00AC4DDD" w:rsidRDefault="00A03651" w:rsidP="00AC4DD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ind w:left="1080"/>
                      </w:pPr>
                      <w:r>
                        <w:t>&lt;</w:t>
                      </w:r>
                      <w:r w:rsidR="00AC4DDD">
                        <w:rPr>
                          <w:i/>
                          <w:color w:val="0066FF"/>
                        </w:rPr>
                        <w:t>Enter</w:t>
                      </w:r>
                      <w:r>
                        <w:t xml:space="preserve">&gt; </w:t>
                      </w:r>
                    </w:p>
                    <w:p w:rsidR="00243EBB" w:rsidRDefault="00AC4DDD" w:rsidP="00AC4DD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ind w:left="1080"/>
                      </w:pPr>
                      <w:r>
                        <w:t>A new transaction will be inserted into the Folder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DE4BAB">
                              <w:rPr>
                                <w:sz w:val="20"/>
                              </w:rPr>
                              <w:t>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DE4BAB">
                        <w:rPr>
                          <w:sz w:val="20"/>
                        </w:rPr>
                        <w:t>6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0186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40A08DA"/>
    <w:multiLevelType w:val="hybridMultilevel"/>
    <w:tmpl w:val="76E4932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0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855599"/>
    <w:multiLevelType w:val="hybridMultilevel"/>
    <w:tmpl w:val="0E1A4C4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7" w15:restartNumberingAfterBreak="0">
    <w:nsid w:val="6D2208AA"/>
    <w:multiLevelType w:val="hybridMultilevel"/>
    <w:tmpl w:val="C39C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0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2" w15:restartNumberingAfterBreak="0">
    <w:nsid w:val="7CB613A8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7"/>
  </w:num>
  <w:num w:numId="3">
    <w:abstractNumId w:val="21"/>
  </w:num>
  <w:num w:numId="4">
    <w:abstractNumId w:val="3"/>
  </w:num>
  <w:num w:numId="5">
    <w:abstractNumId w:val="19"/>
  </w:num>
  <w:num w:numId="6">
    <w:abstractNumId w:val="4"/>
  </w:num>
  <w:num w:numId="7">
    <w:abstractNumId w:val="26"/>
  </w:num>
  <w:num w:numId="8">
    <w:abstractNumId w:val="28"/>
  </w:num>
  <w:num w:numId="9">
    <w:abstractNumId w:val="17"/>
  </w:num>
  <w:num w:numId="10">
    <w:abstractNumId w:val="15"/>
  </w:num>
  <w:num w:numId="11">
    <w:abstractNumId w:val="30"/>
  </w:num>
  <w:num w:numId="12">
    <w:abstractNumId w:val="16"/>
  </w:num>
  <w:num w:numId="13">
    <w:abstractNumId w:val="6"/>
  </w:num>
  <w:num w:numId="14">
    <w:abstractNumId w:val="12"/>
  </w:num>
  <w:num w:numId="15">
    <w:abstractNumId w:val="13"/>
  </w:num>
  <w:num w:numId="16">
    <w:abstractNumId w:val="11"/>
  </w:num>
  <w:num w:numId="17">
    <w:abstractNumId w:val="14"/>
  </w:num>
  <w:num w:numId="18">
    <w:abstractNumId w:val="7"/>
  </w:num>
  <w:num w:numId="19">
    <w:abstractNumId w:val="2"/>
  </w:num>
  <w:num w:numId="20">
    <w:abstractNumId w:val="23"/>
  </w:num>
  <w:num w:numId="21">
    <w:abstractNumId w:val="5"/>
  </w:num>
  <w:num w:numId="22">
    <w:abstractNumId w:val="32"/>
  </w:num>
  <w:num w:numId="23">
    <w:abstractNumId w:val="1"/>
  </w:num>
  <w:num w:numId="24">
    <w:abstractNumId w:val="29"/>
  </w:num>
  <w:num w:numId="25">
    <w:abstractNumId w:val="25"/>
  </w:num>
  <w:num w:numId="26">
    <w:abstractNumId w:val="8"/>
  </w:num>
  <w:num w:numId="27">
    <w:abstractNumId w:val="22"/>
  </w:num>
  <w:num w:numId="28">
    <w:abstractNumId w:val="24"/>
  </w:num>
  <w:num w:numId="29">
    <w:abstractNumId w:val="31"/>
  </w:num>
  <w:num w:numId="30">
    <w:abstractNumId w:val="10"/>
  </w:num>
  <w:num w:numId="31">
    <w:abstractNumId w:val="20"/>
  </w:num>
  <w:num w:numId="32">
    <w:abstractNumId w:val="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265AA"/>
    <w:rsid w:val="00040858"/>
    <w:rsid w:val="00055478"/>
    <w:rsid w:val="00085928"/>
    <w:rsid w:val="00092847"/>
    <w:rsid w:val="0009606D"/>
    <w:rsid w:val="000C3FC5"/>
    <w:rsid w:val="001131FD"/>
    <w:rsid w:val="00127285"/>
    <w:rsid w:val="00182D0B"/>
    <w:rsid w:val="001B0137"/>
    <w:rsid w:val="001B222A"/>
    <w:rsid w:val="00243EBB"/>
    <w:rsid w:val="00296395"/>
    <w:rsid w:val="002F2055"/>
    <w:rsid w:val="00352FF8"/>
    <w:rsid w:val="003A4C79"/>
    <w:rsid w:val="003C21B4"/>
    <w:rsid w:val="00443282"/>
    <w:rsid w:val="00445B91"/>
    <w:rsid w:val="00445EF6"/>
    <w:rsid w:val="0044797A"/>
    <w:rsid w:val="004D55E8"/>
    <w:rsid w:val="004F03DF"/>
    <w:rsid w:val="004F4D2F"/>
    <w:rsid w:val="005040B9"/>
    <w:rsid w:val="0051569C"/>
    <w:rsid w:val="00530C6B"/>
    <w:rsid w:val="005876CE"/>
    <w:rsid w:val="005C3FC3"/>
    <w:rsid w:val="006A25FF"/>
    <w:rsid w:val="006C2213"/>
    <w:rsid w:val="007459BD"/>
    <w:rsid w:val="0077644F"/>
    <w:rsid w:val="007D1740"/>
    <w:rsid w:val="00801483"/>
    <w:rsid w:val="0084091B"/>
    <w:rsid w:val="008758F6"/>
    <w:rsid w:val="008A2AE8"/>
    <w:rsid w:val="008D4102"/>
    <w:rsid w:val="008F39AB"/>
    <w:rsid w:val="00A03651"/>
    <w:rsid w:val="00A35BC6"/>
    <w:rsid w:val="00A82E15"/>
    <w:rsid w:val="00A96B8B"/>
    <w:rsid w:val="00AC4DDD"/>
    <w:rsid w:val="00B04E7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949C4"/>
    <w:rsid w:val="00DE4BAB"/>
    <w:rsid w:val="00DF1FEA"/>
    <w:rsid w:val="00E20698"/>
    <w:rsid w:val="00EB0F49"/>
    <w:rsid w:val="00EE0C97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76B5E95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B259CC-4277-4063-8C4B-DBB6EF7BC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5</cp:revision>
  <cp:lastPrinted>2019-12-06T18:44:00Z</cp:lastPrinted>
  <dcterms:created xsi:type="dcterms:W3CDTF">2019-11-26T18:26:00Z</dcterms:created>
  <dcterms:modified xsi:type="dcterms:W3CDTF">2019-12-06T20:27:00Z</dcterms:modified>
</cp:coreProperties>
</file>